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resenius Medical Car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ssociate Actuarial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resenius Medical Car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resenius Medical Car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resenius Medical Care and </w:t>
      </w:r>
      <w:r w:rsidR="00275828">
        <w:t xml:space="preserve">the Associate Actuarial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